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1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giers, Al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[X years] of experience in delivering high-quality education to young learners in Algeria. Proficient in designing engaging curricula aligned with the Algerian educational framework, fostering a supportive and inclusive classroom environment. Committed to nurturing students' academic, social, and emotional development while adhering to the national standards for primary education in Algeria Algier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Primary Teaching)</w:t>
      </w:r>
      <w:r>
        <w:t xml:space="preserve">, [University Name], Algiers, Algeri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Early Childhood Education</w:t>
      </w:r>
      <w:r>
        <w:t xml:space="preserve">, [Institution Name], Algiers, Algeria</w:t>
      </w:r>
      <w:r>
        <w:br/>
      </w:r>
      <w:r>
        <w:t xml:space="preserve">Comple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Curriculum Development</w:t>
      </w:r>
      <w:r>
        <w:t xml:space="preserve">, Ministry of Education, Algeria</w:t>
      </w:r>
      <w:r>
        <w:br/>
      </w:r>
      <w:r>
        <w:t xml:space="preserve">Achieved: [Year]</w:t>
      </w:r>
    </w:p>
    <w:bookmarkEnd w:id="22"/>
    <w:bookmarkStart w:id="25" w:name="teaching-experience"/>
    <w:p>
      <w:pPr>
        <w:pStyle w:val="Heading2"/>
      </w:pPr>
      <w:r>
        <w:t xml:space="preserve">Teaching Experience</w:t>
      </w:r>
    </w:p>
    <w:bookmarkStart w:id="23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bCs/>
          <w:b/>
        </w:rPr>
        <w:t xml:space="preserve">[School Name], Algiers, Algeria</w:t>
      </w:r>
      <w:r>
        <w:br/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lesson plans for grades 1–5, focusing on Arabic language, French, mathematics, and science in accordance with the Algerian Ministry of Education guidelines.</w:t>
      </w:r>
    </w:p>
    <w:p>
      <w:pPr>
        <w:numPr>
          <w:ilvl w:val="0"/>
          <w:numId w:val="1002"/>
        </w:numPr>
        <w:pStyle w:val="Compact"/>
      </w:pPr>
      <w:r>
        <w:t xml:space="preserve">Developed interactive activities and multimedia resources to enhance student engagement and promote active learning in a multicultural classroom setting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organize school events, including cultural festivals and educational workshops, fostering a sense of community among students and families in Algiers.</w:t>
      </w:r>
    </w:p>
    <w:p>
      <w:pPr>
        <w:numPr>
          <w:ilvl w:val="0"/>
          <w:numId w:val="1002"/>
        </w:numPr>
        <w:pStyle w:val="Compact"/>
      </w:pPr>
      <w:r>
        <w:t xml:space="preserve">Provided individualized support to students with diverse learning needs, ensuring equitable access to education in alignment with Algeria's inclusive education policies.</w:t>
      </w:r>
    </w:p>
    <w:p>
      <w:pPr>
        <w:numPr>
          <w:ilvl w:val="0"/>
          <w:numId w:val="1002"/>
        </w:numPr>
        <w:pStyle w:val="Compact"/>
      </w:pPr>
      <w:r>
        <w:t xml:space="preserve">Monitored student progress through regular assessments and maintained detailed records, sharing insights with parents during biannual conferences in Algeria Algiers.</w:t>
      </w:r>
    </w:p>
    <w:bookmarkEnd w:id="23"/>
    <w:bookmarkStart w:id="24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[School Name], Algiers, Algeria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ided in the delivery of foundational literacy and numeracy skills to first-grade students, using innovative teaching methods tailored to the developmental stage of young learners.</w:t>
      </w:r>
    </w:p>
    <w:p>
      <w:pPr>
        <w:numPr>
          <w:ilvl w:val="0"/>
          <w:numId w:val="1003"/>
        </w:numPr>
        <w:pStyle w:val="Compact"/>
      </w:pPr>
      <w:r>
        <w:t xml:space="preserve">Supported classroom management by creating a safe and respectful environment that encouraged curiosity and participation, particularly in schools located in urban areas of Algier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school-based projects aimed at improving student performance in key subjects, such as Arabic language proficiency and mathematical problem-solving.</w:t>
      </w:r>
    </w:p>
    <w:p>
      <w:pPr>
        <w:numPr>
          <w:ilvl w:val="0"/>
          <w:numId w:val="1003"/>
        </w:numPr>
        <w:pStyle w:val="Compact"/>
      </w:pPr>
      <w:r>
        <w:t xml:space="preserve">Participated in professional development workshops organized by the Algerian Education Ministry to stay updated on pedagogical trends and best practices for primary education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Leadership:</w:t>
      </w:r>
      <w:r>
        <w:t xml:space="preserve"> </w:t>
      </w:r>
      <w:r>
        <w:t xml:space="preserve">Skilled in guiding students toward academic success while fostering a love for learning in the context of Algeria Algi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Proficient in creating age-appropriate lesson plans that meet the requirements of the Algerian national curriculu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Experienced in maintaining a structured and motivating classroom environment for primary students in Algi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interact effectively with students, parents, and colleagues in multilingual settings (Arabic/French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 Integration:</w:t>
      </w:r>
      <w:r>
        <w:t xml:space="preserve"> </w:t>
      </w:r>
      <w:r>
        <w:t xml:space="preserve">Familiar with educational technology tools to enhance teaching practices, such as interactive whiteboards and online learning platform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gerian Ministry of Education Teacher Certification</w:t>
      </w:r>
      <w:r>
        <w:t xml:space="preserve">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Inclusive Education for Primary Teachers</w:t>
      </w:r>
      <w:r>
        <w:t xml:space="preserve">, [Institution Name], Algiers, Algeria</w:t>
      </w:r>
      <w:r>
        <w:br/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Digital Learning Tools for Educators</w:t>
      </w:r>
      <w:r>
        <w:t xml:space="preserve">, [Platform Name], Online</w:t>
      </w:r>
      <w:r>
        <w:br/>
      </w:r>
      <w:r>
        <w:t xml:space="preserve">[Year]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Association of Primary Teachers of Algeria (APTAL)</w:t>
      </w:r>
    </w:p>
    <w:p>
      <w:pPr>
        <w:numPr>
          <w:ilvl w:val="0"/>
          <w:numId w:val="1006"/>
        </w:numPr>
        <w:pStyle w:val="Compact"/>
      </w:pPr>
      <w:r>
        <w:t xml:space="preserve">Volunteer, Algiers Education Initiative (AEI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Flu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(reading/writing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chool principals, colleagues, and educational administrators in Algeria Algiers.</w:t>
      </w:r>
    </w:p>
    <w:p>
      <w:pPr>
        <w:pStyle w:val="BodyText"/>
      </w:pPr>
      <w:r>
        <w:t xml:space="preserve">This resume is tailored for a Primary Teacher position in Algeria Algiers, emphasizing alignment with national education standards and local pedagogical practic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eacher Primary in Algeria Algiers</dc:title>
  <dc:creator/>
  <dc:language>en</dc:language>
  <cp:keywords/>
  <dcterms:created xsi:type="dcterms:W3CDTF">2026-05-30T07:41:39Z</dcterms:created>
  <dcterms:modified xsi:type="dcterms:W3CDTF">2026-05-30T07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